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c blanc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lpha-iso-methylionone, Salicylate de benzyle, HYDROXYCITRONELLAL, citronell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ldéhyde. Musc.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c blanc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c blanc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lpha-iso-methylionone, Salicylate de benzyle, HYDROXYCITRONELLAL, citronellol, coumari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c blanc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c blanc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Date de révision: 1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CD06D9D-1136-4D6C-9178-12B5D4CD68C2}"/>
</file>

<file path=customXml/itemProps3.xml><?xml version="1.0" encoding="utf-8"?>
<ds:datastoreItem xmlns:ds="http://schemas.openxmlformats.org/officeDocument/2006/customXml" ds:itemID="{32252A00-D12D-45CC-A527-5EEB5E8F6DC1}"/>
</file>

<file path=customXml/itemProps4.xml><?xml version="1.0" encoding="utf-8"?>
<ds:datastoreItem xmlns:ds="http://schemas.openxmlformats.org/officeDocument/2006/customXml" ds:itemID="{894E6965-639A-4429-81F7-7148D1526D5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